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60593" w14:textId="180BC7E9" w:rsidR="0036673F" w:rsidRDefault="003D0974">
      <w:bookmarkStart w:id="0" w:name="_GoBack"/>
      <w:bookmarkEnd w:id="0"/>
      <w:r>
        <w:rPr>
          <w:noProof/>
        </w:rPr>
        <w:drawing>
          <wp:inline distT="0" distB="0" distL="0" distR="0" wp14:anchorId="7781A482" wp14:editId="3DA7D336">
            <wp:extent cx="8764675" cy="467794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9484" cy="4701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0101D9" w14:textId="1CB0B142" w:rsidR="003D0974" w:rsidRDefault="003D0974"/>
    <w:p w14:paraId="418CF922" w14:textId="583E641E" w:rsidR="003D0974" w:rsidRDefault="003D0974"/>
    <w:p w14:paraId="6C93B9C6" w14:textId="7A4AC9D3" w:rsidR="003D0974" w:rsidRDefault="003D0974"/>
    <w:p w14:paraId="222DAF3F" w14:textId="4DA8C6A6" w:rsidR="003D0974" w:rsidRDefault="003D0974"/>
    <w:p w14:paraId="5ED9A213" w14:textId="05A0C593" w:rsidR="003D0974" w:rsidRDefault="003D0974">
      <w:r>
        <w:rPr>
          <w:noProof/>
        </w:rPr>
        <w:lastRenderedPageBreak/>
        <w:drawing>
          <wp:inline distT="0" distB="0" distL="0" distR="0" wp14:anchorId="20FF15A9" wp14:editId="3313224D">
            <wp:extent cx="8688536" cy="3693636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2095" cy="3716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061C8" w14:textId="25A0D6DD" w:rsidR="003D0974" w:rsidRDefault="003D0974">
      <w:pPr>
        <w:rPr>
          <w:noProof/>
        </w:rPr>
      </w:pPr>
    </w:p>
    <w:p w14:paraId="265F9E4D" w14:textId="67345C62" w:rsidR="003D0974" w:rsidRDefault="003D0974">
      <w:pPr>
        <w:rPr>
          <w:noProof/>
        </w:rPr>
      </w:pPr>
    </w:p>
    <w:p w14:paraId="5EC9118A" w14:textId="62B2B139" w:rsidR="003D0974" w:rsidRDefault="003D0974">
      <w:pPr>
        <w:rPr>
          <w:noProof/>
        </w:rPr>
      </w:pPr>
    </w:p>
    <w:p w14:paraId="7C45CC98" w14:textId="1CC6CAD9" w:rsidR="003D0974" w:rsidRDefault="003D0974">
      <w:pPr>
        <w:rPr>
          <w:noProof/>
        </w:rPr>
      </w:pPr>
    </w:p>
    <w:p w14:paraId="1160A267" w14:textId="43430C67" w:rsidR="003D0974" w:rsidRDefault="003D0974">
      <w:pPr>
        <w:rPr>
          <w:noProof/>
        </w:rPr>
      </w:pPr>
    </w:p>
    <w:p w14:paraId="7E3FB417" w14:textId="6CECCD0A" w:rsidR="003D0974" w:rsidRDefault="003D0974">
      <w:pPr>
        <w:rPr>
          <w:noProof/>
        </w:rPr>
      </w:pPr>
    </w:p>
    <w:p w14:paraId="5382EE0B" w14:textId="60F30E1C" w:rsidR="003D0974" w:rsidRDefault="003D0974">
      <w:pPr>
        <w:rPr>
          <w:noProof/>
        </w:rPr>
      </w:pPr>
    </w:p>
    <w:p w14:paraId="67713A83" w14:textId="222983B0" w:rsidR="003D0974" w:rsidRDefault="003D0974">
      <w:pPr>
        <w:rPr>
          <w:noProof/>
        </w:rPr>
      </w:pPr>
      <w:r>
        <w:rPr>
          <w:noProof/>
        </w:rPr>
        <w:drawing>
          <wp:inline distT="0" distB="0" distL="0" distR="0" wp14:anchorId="16C5C172" wp14:editId="3D1B9BE1">
            <wp:extent cx="8783797" cy="34721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6296" cy="35008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2BA79" w14:textId="77777777" w:rsidR="003D0974" w:rsidRDefault="003D0974"/>
    <w:sectPr w:rsidR="003D0974" w:rsidSect="003D097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990AC" w14:textId="77777777" w:rsidR="007407A3" w:rsidRDefault="007407A3" w:rsidP="003D0974">
      <w:pPr>
        <w:spacing w:after="0" w:line="240" w:lineRule="auto"/>
      </w:pPr>
      <w:r>
        <w:separator/>
      </w:r>
    </w:p>
  </w:endnote>
  <w:endnote w:type="continuationSeparator" w:id="0">
    <w:p w14:paraId="6E75FC92" w14:textId="77777777" w:rsidR="007407A3" w:rsidRDefault="007407A3" w:rsidP="003D0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55DD7" w14:textId="77777777" w:rsidR="007407A3" w:rsidRDefault="007407A3" w:rsidP="003D0974">
      <w:pPr>
        <w:spacing w:after="0" w:line="240" w:lineRule="auto"/>
      </w:pPr>
      <w:r>
        <w:separator/>
      </w:r>
    </w:p>
  </w:footnote>
  <w:footnote w:type="continuationSeparator" w:id="0">
    <w:p w14:paraId="63081D0D" w14:textId="77777777" w:rsidR="007407A3" w:rsidRDefault="007407A3" w:rsidP="003D09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DA1NjUwMTW0MDdT0lEKTi0uzszPAykwrAUArNSClCwAAAA="/>
  </w:docVars>
  <w:rsids>
    <w:rsidRoot w:val="003D0974"/>
    <w:rsid w:val="0036673F"/>
    <w:rsid w:val="003D0974"/>
    <w:rsid w:val="007407A3"/>
    <w:rsid w:val="00AF0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74276"/>
  <w15:chartTrackingRefBased/>
  <w15:docId w15:val="{AAD459C0-71F0-44FC-861B-95C8A5B6D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0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974"/>
  </w:style>
  <w:style w:type="paragraph" w:styleId="Footer">
    <w:name w:val="footer"/>
    <w:basedOn w:val="Normal"/>
    <w:link w:val="FooterChar"/>
    <w:uiPriority w:val="99"/>
    <w:unhideWhenUsed/>
    <w:rsid w:val="003D0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95FE54C21E134194B866CCB9B84D8D" ma:contentTypeVersion="13" ma:contentTypeDescription="Create a new document." ma:contentTypeScope="" ma:versionID="6e7311ad8aa22b430e01d0f45e392488">
  <xsd:schema xmlns:xsd="http://www.w3.org/2001/XMLSchema" xmlns:xs="http://www.w3.org/2001/XMLSchema" xmlns:p="http://schemas.microsoft.com/office/2006/metadata/properties" xmlns:ns3="a2490a35-5ca5-41ca-8ea9-24d97fb05e81" xmlns:ns4="18411a93-59af-4ee5-aa8e-af7b0184d597" targetNamespace="http://schemas.microsoft.com/office/2006/metadata/properties" ma:root="true" ma:fieldsID="b5b71a9a48e61f027b49a3e185ae9854" ns3:_="" ns4:_="">
    <xsd:import namespace="a2490a35-5ca5-41ca-8ea9-24d97fb05e81"/>
    <xsd:import namespace="18411a93-59af-4ee5-aa8e-af7b0184d5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90a35-5ca5-41ca-8ea9-24d97fb05e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11a93-59af-4ee5-aa8e-af7b0184d59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75F4D0-3E1D-480F-B5E0-9954A4D6C5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BFE21C-732D-475E-8DE3-4BDC3584FC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F964B3-9EE1-467B-96B3-B2CFF2024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490a35-5ca5-41ca-8ea9-24d97fb05e81"/>
    <ds:schemaRef ds:uri="18411a93-59af-4ee5-aa8e-af7b0184d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Carl</dc:creator>
  <cp:keywords/>
  <dc:description/>
  <cp:lastModifiedBy>Haynes, Victoria</cp:lastModifiedBy>
  <cp:revision>2</cp:revision>
  <dcterms:created xsi:type="dcterms:W3CDTF">2020-03-13T21:51:00Z</dcterms:created>
  <dcterms:modified xsi:type="dcterms:W3CDTF">2020-03-1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95FE54C21E134194B866CCB9B84D8D</vt:lpwstr>
  </property>
</Properties>
</file>